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1B7E8" w14:textId="6320AF40" w:rsidR="00B849A2" w:rsidRDefault="00B849A2" w:rsidP="00D63320">
      <w:pPr>
        <w:jc w:val="center"/>
        <w:rPr>
          <w:rFonts w:ascii="Verdana" w:eastAsia="Verdana" w:hAnsi="Verdana" w:cs="Verdana"/>
          <w:b/>
          <w:bCs/>
        </w:rPr>
      </w:pPr>
      <w:bookmarkStart w:id="0" w:name="zacetekDokazila"/>
      <w:bookmarkStart w:id="1" w:name="konecDokazila"/>
      <w:bookmarkEnd w:id="0"/>
      <w:bookmarkEnd w:id="1"/>
      <w:r w:rsidRPr="00CA27A2">
        <w:rPr>
          <w:rFonts w:ascii="Verdana" w:eastAsia="Verdana" w:hAnsi="Verdana" w:cs="Verdana"/>
          <w:b/>
          <w:bCs/>
        </w:rPr>
        <w:t>OBRAZEC: KONČNO POROČILO</w:t>
      </w:r>
    </w:p>
    <w:p w14:paraId="77F01133" w14:textId="77777777" w:rsidR="00D63320" w:rsidRPr="00CA27A2" w:rsidRDefault="00D63320" w:rsidP="00D63320">
      <w:pPr>
        <w:jc w:val="center"/>
        <w:rPr>
          <w:rFonts w:ascii="Verdana" w:eastAsia="Verdana" w:hAnsi="Verdana" w:cs="Verdana"/>
          <w:b/>
          <w:bCs/>
        </w:rPr>
      </w:pPr>
    </w:p>
    <w:p w14:paraId="07813245" w14:textId="6ECB19EA" w:rsidR="00787D9A" w:rsidRPr="00787D9A" w:rsidRDefault="00787D9A" w:rsidP="7C60BDAF">
      <w:pPr>
        <w:spacing w:after="200" w:line="276" w:lineRule="auto"/>
        <w:jc w:val="center"/>
        <w:rPr>
          <w:rFonts w:ascii="Verdana" w:eastAsia="Verdana,Arial" w:hAnsi="Verdana" w:cs="Verdana,Arial"/>
          <w:sz w:val="16"/>
          <w:szCs w:val="16"/>
        </w:rPr>
      </w:pPr>
      <w:r w:rsidRPr="006D7FC4">
        <w:rPr>
          <w:rFonts w:ascii="Verdana" w:eastAsia="Verdana,Arial" w:hAnsi="Verdana" w:cs="Verdana,Arial"/>
          <w:sz w:val="16"/>
          <w:szCs w:val="16"/>
        </w:rPr>
        <w:t xml:space="preserve">Potrjeno končno poročilo je podlaga za izdajo računa. </w:t>
      </w:r>
      <w:r w:rsidRPr="006D7FC4">
        <w:rPr>
          <w:rFonts w:ascii="Verdana" w:eastAsia="Verdana" w:hAnsi="Verdana" w:cs="Verdana"/>
          <w:sz w:val="16"/>
          <w:szCs w:val="16"/>
        </w:rPr>
        <w:t>Končno poročilo mora biti oddano na pripravljenem obrazcu, izpolnjeno v elektronski obliki.  Prijavitelj mora predložiti vsa dokazila/račune o višini vloženih sredstev (obvezne priloge in dokazila k poročilu so navedena v točki 3. tega obrazca).</w:t>
      </w:r>
      <w:r w:rsidRPr="7C60BDAF">
        <w:rPr>
          <w:rFonts w:ascii="Verdana" w:eastAsia="Verdana" w:hAnsi="Verdana" w:cs="Verdana"/>
          <w:sz w:val="16"/>
          <w:szCs w:val="16"/>
        </w:rPr>
        <w:t xml:space="preserve"> </w:t>
      </w:r>
    </w:p>
    <w:p w14:paraId="273A6D56" w14:textId="77777777" w:rsidR="00787D9A" w:rsidRPr="00CA27A2" w:rsidRDefault="00787D9A" w:rsidP="00B849A2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</w:p>
    <w:p w14:paraId="59C06FD4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OBRAZEC MORAJO IZPOLNITI PRIJAVITELJI (za vsako trženjsko aktivnost ločen obrazec)</w:t>
      </w:r>
    </w:p>
    <w:p w14:paraId="468F00B1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1. NOSILEC TRŽENJSKE AKTIVNOSTI (PRIJAVITELJ)</w:t>
      </w:r>
    </w:p>
    <w:p w14:paraId="771A569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87A072D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0C72151B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</w:p>
    <w:p w14:paraId="0FA0526D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1486DA1F" w14:textId="77777777" w:rsidR="00B849A2" w:rsidRPr="00CA27A2" w:rsidRDefault="00B849A2" w:rsidP="00B849A2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146A856C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2. TABELA </w:t>
      </w:r>
    </w:p>
    <w:p w14:paraId="558D2F83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77"/>
        <w:gridCol w:w="3533"/>
      </w:tblGrid>
      <w:tr w:rsidR="00B849A2" w:rsidRPr="00CA27A2" w14:paraId="40A5E2CD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4A609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Izpolniti spodnjo tabelo 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25AE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pisati število oz. primerno vsebino</w:t>
            </w:r>
          </w:p>
        </w:tc>
      </w:tr>
      <w:tr w:rsidR="00B849A2" w:rsidRPr="00CA27A2" w14:paraId="39A4EC5F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AA39F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Vrsta trženjske aktivnosti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3D9BC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en-US"/>
              </w:rPr>
            </w:pPr>
          </w:p>
        </w:tc>
      </w:tr>
      <w:tr w:rsidR="00B849A2" w:rsidRPr="00CA27A2" w14:paraId="7A01E9EB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CC1A5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Datum izvedbe trženjske aktivnosti (čas trajanja trženjske aktivnosti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D9536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10CF6210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7CA24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Tuji trg, na katerem je bila izvedena aktivnost: država, mesto (oz. s katerega trga so bili udeleženci študijskega potovanja)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A4F7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0395A9A2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1BA7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Obseg vloženih sredstev v trženjsko aktivnost s strani prijavitelja (celotni stroški trženjske aktivnosti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BE324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3606FFF0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95F41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Število novo pridobljenih kontaktov na predstavitvi Slovenije na tujem trgu oz. tujih udeležencev na študijskem potovanju po Sloveniji (izključno B2B/poslovna javnost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80B5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170CA2DE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5680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Tema študijskega potovanja (vodilni turistični produkt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516E9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6DC5B274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D74B" w14:textId="77777777" w:rsidR="00B849A2" w:rsidRPr="00312EB5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312EB5">
              <w:rPr>
                <w:rFonts w:ascii="Verdana" w:eastAsia="Verdana" w:hAnsi="Verdana" w:cs="Verdana"/>
                <w:sz w:val="20"/>
                <w:szCs w:val="20"/>
              </w:rPr>
              <w:t>Število nočitev tujih TO in TA v Sloveniji v času študijskega potovanja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03E6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4050E50C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BF437" w14:textId="77777777" w:rsidR="00B849A2" w:rsidRPr="00312EB5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Vključitev 5* doživetij </w:t>
            </w:r>
            <w:r w:rsidRPr="00312EB5">
              <w:rPr>
                <w:rFonts w:ascii="Verdana" w:eastAsia="Verdana" w:hAnsi="Verdana" w:cs="Verdana"/>
                <w:sz w:val="20"/>
                <w:szCs w:val="20"/>
              </w:rPr>
              <w:t>v času študijskega potovanja</w:t>
            </w: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(opredelite število doživetij, ki ustrezajo opisu 5-zvezdičnih doživetij, podanih v poglavju </w:t>
            </w: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>2</w:t>
            </w: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>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B4C75B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</w:tbl>
    <w:p w14:paraId="34E20DC1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5F366B52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br w:type="page"/>
      </w:r>
    </w:p>
    <w:p w14:paraId="45C00A32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lastRenderedPageBreak/>
        <w:t xml:space="preserve">VSEBINSKI OPIS TRŽENJSKE AKTIVNOSTI: </w:t>
      </w:r>
    </w:p>
    <w:p w14:paraId="7353FF18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D3FF33A" w14:textId="4FD0C165" w:rsidR="00B849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69820E0" w14:textId="6531FB67" w:rsidR="00D63320" w:rsidRDefault="00D63320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98689F1" w14:textId="77777777" w:rsidR="00D63320" w:rsidRPr="00CA27A2" w:rsidRDefault="00D63320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962B943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69F3DE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ABD4BCA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6B114A70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</w:p>
    <w:p w14:paraId="1161A486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CILJI IN REZULTATI TRŽENJSKE AKTIVNOSTI: </w:t>
      </w:r>
    </w:p>
    <w:p w14:paraId="69F169A4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D6EA4EC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8B9E499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E83ACF5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70595AA" w14:textId="77777777" w:rsidR="00D63320" w:rsidRPr="00CA27A2" w:rsidRDefault="00D63320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2D91B16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DF0F428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4FD38237" w14:textId="77777777" w:rsidR="00B849A2" w:rsidRPr="00250CA0" w:rsidRDefault="00B849A2" w:rsidP="7C60BDAF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250CA0">
        <w:rPr>
          <w:rFonts w:ascii="Verdana" w:eastAsia="Verdana" w:hAnsi="Verdana" w:cs="Verdana"/>
          <w:b/>
          <w:bCs/>
          <w:sz w:val="20"/>
          <w:szCs w:val="20"/>
        </w:rPr>
        <w:t xml:space="preserve">SEZNAM UDELEŽENCEV: </w:t>
      </w:r>
    </w:p>
    <w:tbl>
      <w:tblPr>
        <w:tblStyle w:val="Tabelamrea"/>
        <w:tblW w:w="9016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849A2" w:rsidRPr="00250CA0" w14:paraId="044CBB2B" w14:textId="77777777" w:rsidTr="7C60BDAF">
        <w:trPr>
          <w:trHeight w:val="300"/>
        </w:trPr>
        <w:tc>
          <w:tcPr>
            <w:tcW w:w="2254" w:type="dxa"/>
          </w:tcPr>
          <w:p w14:paraId="0037502D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Ime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podjetja</w:t>
            </w:r>
            <w:proofErr w:type="spellEnd"/>
          </w:p>
        </w:tc>
        <w:tc>
          <w:tcPr>
            <w:tcW w:w="2254" w:type="dxa"/>
          </w:tcPr>
          <w:p w14:paraId="02F370D5" w14:textId="785FC57F" w:rsidR="599D7CBB" w:rsidRPr="00250CA0" w:rsidRDefault="599D7CBB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Spletna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stran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podjetja</w:t>
            </w:r>
            <w:proofErr w:type="spellEnd"/>
          </w:p>
        </w:tc>
        <w:tc>
          <w:tcPr>
            <w:tcW w:w="2254" w:type="dxa"/>
          </w:tcPr>
          <w:p w14:paraId="650B79CE" w14:textId="4EAB8130" w:rsidR="00B849A2" w:rsidRPr="00250CA0" w:rsidRDefault="62FEA1B5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Ime in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priimek</w:t>
            </w:r>
            <w:proofErr w:type="spellEnd"/>
            <w:r w:rsidR="00B849A2"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proofErr w:type="spellStart"/>
            <w:r w:rsidR="00B849A2" w:rsidRPr="00250CA0">
              <w:rPr>
                <w:rFonts w:ascii="Verdana" w:eastAsia="Verdana" w:hAnsi="Verdana" w:cs="Verdana"/>
                <w:sz w:val="20"/>
                <w:szCs w:val="20"/>
              </w:rPr>
              <w:t>udeleženc</w:t>
            </w:r>
            <w:r w:rsidR="5FF51073" w:rsidRPr="00250CA0">
              <w:rPr>
                <w:rFonts w:ascii="Verdana" w:eastAsia="Verdana" w:hAnsi="Verdana" w:cs="Verdana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2254" w:type="dxa"/>
          </w:tcPr>
          <w:p w14:paraId="35C27813" w14:textId="17861DB5" w:rsidR="42637721" w:rsidRPr="00250CA0" w:rsidRDefault="42637721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Kontakt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udeleženca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elektronski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sz w:val="20"/>
                <w:szCs w:val="20"/>
              </w:rPr>
              <w:t>naslov</w:t>
            </w:r>
            <w:proofErr w:type="spellEnd"/>
            <w:r w:rsidRPr="00250CA0">
              <w:rPr>
                <w:rFonts w:ascii="Verdana" w:eastAsia="Verdana" w:hAnsi="Verdana" w:cs="Verdana"/>
                <w:sz w:val="20"/>
                <w:szCs w:val="20"/>
              </w:rPr>
              <w:t>)</w:t>
            </w:r>
          </w:p>
        </w:tc>
      </w:tr>
      <w:tr w:rsidR="00B849A2" w:rsidRPr="00250CA0" w14:paraId="1B6A977D" w14:textId="77777777" w:rsidTr="7C60BDAF">
        <w:trPr>
          <w:trHeight w:val="300"/>
        </w:trPr>
        <w:tc>
          <w:tcPr>
            <w:tcW w:w="2254" w:type="dxa"/>
          </w:tcPr>
          <w:p w14:paraId="0EB50EA1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4ACC5373" w14:textId="7FDFE740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52FEFE32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349632BA" w14:textId="57475048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250CA0" w14:paraId="5296D7FA" w14:textId="77777777" w:rsidTr="7C60BDAF">
        <w:trPr>
          <w:trHeight w:val="300"/>
        </w:trPr>
        <w:tc>
          <w:tcPr>
            <w:tcW w:w="2254" w:type="dxa"/>
          </w:tcPr>
          <w:p w14:paraId="63424949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24AC40D1" w14:textId="650E67E5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01025C2D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5282C451" w14:textId="4BD1AF68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250CA0" w14:paraId="09CCC51F" w14:textId="77777777" w:rsidTr="7C60BDAF">
        <w:trPr>
          <w:trHeight w:val="300"/>
        </w:trPr>
        <w:tc>
          <w:tcPr>
            <w:tcW w:w="2254" w:type="dxa"/>
          </w:tcPr>
          <w:p w14:paraId="7FE88369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42AB47AD" w14:textId="60737EA6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16064689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6924CD5F" w14:textId="58D1DC79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250CA0" w14:paraId="6634F8DB" w14:textId="77777777" w:rsidTr="7C60BDAF">
        <w:trPr>
          <w:trHeight w:val="300"/>
        </w:trPr>
        <w:tc>
          <w:tcPr>
            <w:tcW w:w="2254" w:type="dxa"/>
          </w:tcPr>
          <w:p w14:paraId="499BC966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3D6EC598" w14:textId="524BFC2A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788A2186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3E391D08" w14:textId="64A380EF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250CA0" w14:paraId="412AEB2E" w14:textId="77777777" w:rsidTr="7C60BDAF">
        <w:trPr>
          <w:trHeight w:val="300"/>
        </w:trPr>
        <w:tc>
          <w:tcPr>
            <w:tcW w:w="2254" w:type="dxa"/>
          </w:tcPr>
          <w:p w14:paraId="193BC80C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...</w:t>
            </w:r>
          </w:p>
        </w:tc>
        <w:tc>
          <w:tcPr>
            <w:tcW w:w="2254" w:type="dxa"/>
          </w:tcPr>
          <w:p w14:paraId="610C946A" w14:textId="4AB78D58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257629B6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45A4A39" w14:textId="23242FB8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B849A2" w:rsidRPr="00250CA0" w14:paraId="5B46F6A2" w14:textId="77777777" w:rsidTr="7C60BDAF">
        <w:trPr>
          <w:trHeight w:val="300"/>
        </w:trPr>
        <w:tc>
          <w:tcPr>
            <w:tcW w:w="2254" w:type="dxa"/>
          </w:tcPr>
          <w:p w14:paraId="268D292A" w14:textId="2487F7CA" w:rsidR="00B849A2" w:rsidRPr="00250CA0" w:rsidRDefault="00B849A2" w:rsidP="7C60BDAF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55FB7841" w14:textId="5683C982" w:rsidR="03BE91F0" w:rsidRPr="00250CA0" w:rsidRDefault="03BE91F0" w:rsidP="7C60BDAF">
            <w:pPr>
              <w:spacing w:line="276" w:lineRule="auto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proofErr w:type="spellStart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Skupno</w:t>
            </w:r>
            <w:proofErr w:type="spellEnd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število</w:t>
            </w:r>
            <w:proofErr w:type="spellEnd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udeležencev</w:t>
            </w:r>
            <w:proofErr w:type="spellEnd"/>
            <w:r w:rsidRPr="00250CA0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2254" w:type="dxa"/>
          </w:tcPr>
          <w:p w14:paraId="107107DA" w14:textId="77777777" w:rsidR="00B849A2" w:rsidRPr="00250CA0" w:rsidRDefault="00B849A2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2254" w:type="dxa"/>
          </w:tcPr>
          <w:p w14:paraId="4F98277D" w14:textId="4CB447A4" w:rsidR="7C60BDAF" w:rsidRPr="00250CA0" w:rsidRDefault="7C60BDAF" w:rsidP="7C60BDAF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</w:tr>
    </w:tbl>
    <w:p w14:paraId="13EF9002" w14:textId="7DE139EC" w:rsidR="00B849A2" w:rsidRPr="00250CA0" w:rsidRDefault="00B849A2" w:rsidP="7C60BDAF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color w:val="auto"/>
          <w:sz w:val="20"/>
          <w:szCs w:val="20"/>
          <w:lang w:val="sl-SI"/>
        </w:rPr>
      </w:pPr>
      <w:r w:rsidRPr="00250CA0">
        <w:rPr>
          <w:rFonts w:ascii="Verdana" w:eastAsia="Verdana" w:hAnsi="Verdana" w:cs="Verdana"/>
          <w:color w:val="auto"/>
          <w:sz w:val="20"/>
          <w:szCs w:val="20"/>
          <w:lang w:val="sl-SI"/>
        </w:rPr>
        <w:t>Pod kazensko in materialno odgovornostjo zagotavljamo, da so navedeni podatki o udeleženc</w:t>
      </w:r>
      <w:r w:rsidR="7DF2D122" w:rsidRPr="00250CA0">
        <w:rPr>
          <w:rFonts w:ascii="Verdana" w:eastAsia="Verdana" w:hAnsi="Verdana" w:cs="Verdana"/>
          <w:color w:val="auto"/>
          <w:sz w:val="20"/>
          <w:szCs w:val="20"/>
          <w:lang w:val="sl-SI"/>
        </w:rPr>
        <w:t>ih</w:t>
      </w:r>
      <w:r w:rsidRPr="00250CA0">
        <w:rPr>
          <w:rFonts w:ascii="Verdana" w:eastAsia="Verdana" w:hAnsi="Verdana" w:cs="Verdana"/>
          <w:color w:val="auto"/>
          <w:sz w:val="20"/>
          <w:szCs w:val="20"/>
          <w:lang w:val="sl-SI"/>
        </w:rPr>
        <w:t xml:space="preserve"> resnični.</w:t>
      </w:r>
    </w:p>
    <w:p w14:paraId="447813D6" w14:textId="0FE8FBF2" w:rsidR="00BE23C4" w:rsidRDefault="00BE23C4" w:rsidP="7C60BDAF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color w:val="auto"/>
          <w:sz w:val="20"/>
          <w:szCs w:val="20"/>
          <w:highlight w:val="green"/>
          <w:lang w:val="sl-SI"/>
        </w:rPr>
      </w:pPr>
    </w:p>
    <w:p w14:paraId="18C037D7" w14:textId="5ADCAA09" w:rsidR="00BF7542" w:rsidRDefault="0044722A" w:rsidP="7C60BDAF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250CA0">
        <w:rPr>
          <w:rFonts w:ascii="Verdana" w:eastAsia="Verdana" w:hAnsi="Verdana" w:cs="Verdana"/>
          <w:sz w:val="20"/>
          <w:szCs w:val="20"/>
        </w:rPr>
        <w:t xml:space="preserve">STO zbira osebne podatke </w:t>
      </w:r>
      <w:r w:rsidRPr="0044722A">
        <w:rPr>
          <w:rFonts w:ascii="Verdana" w:eastAsia="Verdana" w:hAnsi="Verdana" w:cs="Verdana"/>
          <w:sz w:val="20"/>
          <w:szCs w:val="20"/>
        </w:rPr>
        <w:t>izključno</w:t>
      </w:r>
      <w:r>
        <w:rPr>
          <w:rFonts w:ascii="Verdana" w:eastAsia="Verdana" w:hAnsi="Verdana" w:cs="Verdana"/>
          <w:sz w:val="20"/>
          <w:szCs w:val="20"/>
        </w:rPr>
        <w:t xml:space="preserve"> za namen preverjanja dejanske izvedbe</w:t>
      </w:r>
      <w:r w:rsidR="00BF7542">
        <w:rPr>
          <w:rFonts w:ascii="Verdana" w:eastAsia="Verdana" w:hAnsi="Verdana" w:cs="Verdana"/>
          <w:sz w:val="20"/>
          <w:szCs w:val="20"/>
        </w:rPr>
        <w:t xml:space="preserve"> aktivnosti. </w:t>
      </w:r>
      <w:r w:rsidR="007B4122">
        <w:rPr>
          <w:rFonts w:ascii="Verdana" w:eastAsia="Verdana" w:hAnsi="Verdana" w:cs="Verdana"/>
          <w:sz w:val="20"/>
          <w:szCs w:val="20"/>
        </w:rPr>
        <w:t xml:space="preserve">Osebni podatki udeležencev bodo varovani </w:t>
      </w:r>
      <w:r w:rsidR="007B4122" w:rsidRPr="00250CA0">
        <w:rPr>
          <w:rFonts w:ascii="Verdana" w:eastAsia="Verdana" w:hAnsi="Verdana" w:cs="Verdana"/>
          <w:sz w:val="20"/>
          <w:szCs w:val="20"/>
        </w:rPr>
        <w:t>skladno z veljavno evropsko in slovensko zakonodajo s področja varstva osebnih podatkov.</w:t>
      </w:r>
    </w:p>
    <w:p w14:paraId="0D0032BB" w14:textId="77777777" w:rsidR="00BF7542" w:rsidRDefault="00BF7542" w:rsidP="7C60BDAF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</w:p>
    <w:p w14:paraId="25158B25" w14:textId="4687D2BF" w:rsidR="00D63320" w:rsidRPr="00D63320" w:rsidRDefault="00BF754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Pri</w:t>
      </w:r>
      <w:r w:rsidR="00590C99">
        <w:rPr>
          <w:rFonts w:ascii="Verdana" w:eastAsia="Verdana" w:hAnsi="Verdana" w:cs="Verdana"/>
          <w:sz w:val="20"/>
          <w:szCs w:val="20"/>
        </w:rPr>
        <w:t>javitelj mora udeležence obvestiti o namenu zbiranja in posredovanju njihovih osebnih podatkov STO</w:t>
      </w:r>
      <w:r w:rsidR="00665948">
        <w:rPr>
          <w:rFonts w:ascii="Verdana" w:eastAsia="Verdana" w:hAnsi="Verdana" w:cs="Verdana"/>
          <w:sz w:val="20"/>
          <w:szCs w:val="20"/>
        </w:rPr>
        <w:t>.</w:t>
      </w:r>
    </w:p>
    <w:p w14:paraId="56FD74C3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4754836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>PREGLEDNICA VLOŽENIH SREDSTEV:</w:t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1129"/>
        <w:gridCol w:w="4536"/>
        <w:gridCol w:w="1337"/>
        <w:gridCol w:w="6"/>
        <w:gridCol w:w="2059"/>
      </w:tblGrid>
      <w:tr w:rsidR="00B849A2" w:rsidRPr="00312EB5" w14:paraId="44C16BAF" w14:textId="77777777" w:rsidTr="00A73116">
        <w:tc>
          <w:tcPr>
            <w:tcW w:w="1129" w:type="dxa"/>
          </w:tcPr>
          <w:p w14:paraId="2D69BBE8" w14:textId="28B4F90A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proofErr w:type="spellStart"/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ap</w:t>
            </w:r>
            <w:proofErr w:type="spellEnd"/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.</w:t>
            </w:r>
            <w:r w:rsid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 </w:t>
            </w: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št.</w:t>
            </w:r>
          </w:p>
          <w:p w14:paraId="4C5A8C7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računa </w:t>
            </w: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br/>
              <w:t>(priloga 3)</w:t>
            </w:r>
          </w:p>
        </w:tc>
        <w:tc>
          <w:tcPr>
            <w:tcW w:w="4536" w:type="dxa"/>
          </w:tcPr>
          <w:p w14:paraId="48CAD119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Specifikacija stroškov* (npr. namestitev za udeležence študijskega potovanja, najem dvorane za izvedbo prezentacije v tujini, kotizacija za udeležbo na </w:t>
            </w:r>
            <w:proofErr w:type="spellStart"/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workshopu</w:t>
            </w:r>
            <w:proofErr w:type="spellEnd"/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 ipd.)</w:t>
            </w:r>
          </w:p>
        </w:tc>
        <w:tc>
          <w:tcPr>
            <w:tcW w:w="1337" w:type="dxa"/>
          </w:tcPr>
          <w:p w14:paraId="27C48433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nesek v tuji valuti</w:t>
            </w:r>
          </w:p>
        </w:tc>
        <w:tc>
          <w:tcPr>
            <w:tcW w:w="2065" w:type="dxa"/>
            <w:gridSpan w:val="2"/>
          </w:tcPr>
          <w:p w14:paraId="3910636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nesek v eur, preračun po tečajnici Banke Slovenije na dan računa</w:t>
            </w:r>
          </w:p>
        </w:tc>
      </w:tr>
      <w:tr w:rsidR="00B849A2" w:rsidRPr="00312EB5" w14:paraId="45FA74AF" w14:textId="77777777" w:rsidTr="00A73116">
        <w:tc>
          <w:tcPr>
            <w:tcW w:w="1129" w:type="dxa"/>
          </w:tcPr>
          <w:p w14:paraId="4B4D048C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1</w:t>
            </w:r>
          </w:p>
        </w:tc>
        <w:tc>
          <w:tcPr>
            <w:tcW w:w="4536" w:type="dxa"/>
          </w:tcPr>
          <w:p w14:paraId="64B43EE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71DD3DA3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4F9298B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6D41735E" w14:textId="77777777" w:rsidTr="00A73116">
        <w:tc>
          <w:tcPr>
            <w:tcW w:w="1129" w:type="dxa"/>
          </w:tcPr>
          <w:p w14:paraId="345B383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2</w:t>
            </w:r>
          </w:p>
        </w:tc>
        <w:tc>
          <w:tcPr>
            <w:tcW w:w="4536" w:type="dxa"/>
          </w:tcPr>
          <w:p w14:paraId="2A894DC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7078DDE5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67E592E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4F807845" w14:textId="77777777" w:rsidTr="00A73116">
        <w:tc>
          <w:tcPr>
            <w:tcW w:w="1129" w:type="dxa"/>
          </w:tcPr>
          <w:p w14:paraId="02F3D9FC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3</w:t>
            </w:r>
          </w:p>
        </w:tc>
        <w:tc>
          <w:tcPr>
            <w:tcW w:w="4536" w:type="dxa"/>
          </w:tcPr>
          <w:p w14:paraId="5FFE3D5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3783ED34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5B2FB004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77F6233D" w14:textId="77777777" w:rsidTr="00A73116">
        <w:tc>
          <w:tcPr>
            <w:tcW w:w="1129" w:type="dxa"/>
          </w:tcPr>
          <w:p w14:paraId="0E92E1B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...</w:t>
            </w:r>
          </w:p>
        </w:tc>
        <w:tc>
          <w:tcPr>
            <w:tcW w:w="4536" w:type="dxa"/>
          </w:tcPr>
          <w:p w14:paraId="33E9B32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278A7CD7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06E41B40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3FC19A1A" w14:textId="77777777" w:rsidTr="00A73116">
        <w:tc>
          <w:tcPr>
            <w:tcW w:w="9067" w:type="dxa"/>
            <w:gridSpan w:val="5"/>
          </w:tcPr>
          <w:p w14:paraId="38B2D5D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*Vpisujte le upravičene stroške za posamezno trženjsko aktivnost (opredeljeni v točki 6 v besedilu poziva).</w:t>
            </w:r>
          </w:p>
        </w:tc>
      </w:tr>
      <w:tr w:rsidR="00B849A2" w:rsidRPr="00312EB5" w14:paraId="4B89DF85" w14:textId="77777777" w:rsidTr="00A73116">
        <w:tc>
          <w:tcPr>
            <w:tcW w:w="7008" w:type="dxa"/>
            <w:gridSpan w:val="4"/>
          </w:tcPr>
          <w:p w14:paraId="0141B5DC" w14:textId="77777777" w:rsidR="00B849A2" w:rsidRPr="00347F3F" w:rsidRDefault="00B849A2" w:rsidP="00A73116">
            <w:pPr>
              <w:spacing w:line="276" w:lineRule="auto"/>
              <w:jc w:val="right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Skupaj:</w:t>
            </w:r>
          </w:p>
        </w:tc>
        <w:tc>
          <w:tcPr>
            <w:tcW w:w="2059" w:type="dxa"/>
          </w:tcPr>
          <w:p w14:paraId="50EA674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</w:tbl>
    <w:p w14:paraId="3EC377D3" w14:textId="291D464D" w:rsidR="00B849A2" w:rsidRPr="00CA27A2" w:rsidRDefault="00B849A2" w:rsidP="00B849A2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6BD8A39B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3. OBVEZNE PRILOGE IN DOKAZILA</w:t>
      </w:r>
    </w:p>
    <w:p w14:paraId="710955D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0E2FD023" w14:textId="576476DD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Priloga 1</w:t>
      </w:r>
      <w:r w:rsidRPr="00CA27A2">
        <w:rPr>
          <w:rFonts w:ascii="Verdana" w:eastAsia="Verdana" w:hAnsi="Verdana" w:cs="Verdana"/>
          <w:sz w:val="20"/>
          <w:szCs w:val="20"/>
        </w:rPr>
        <w:t>: Natančen program celotnega študijskega potovanja oz. trženjske aktivnosti (</w:t>
      </w:r>
      <w:proofErr w:type="spellStart"/>
      <w:r w:rsidRPr="00CA27A2">
        <w:rPr>
          <w:rFonts w:ascii="Verdana" w:eastAsia="Verdana" w:hAnsi="Verdana" w:cs="Verdana"/>
          <w:sz w:val="20"/>
          <w:szCs w:val="20"/>
        </w:rPr>
        <w:t>workshopa</w:t>
      </w:r>
      <w:proofErr w:type="spellEnd"/>
      <w:r w:rsidRPr="00CA27A2">
        <w:rPr>
          <w:rFonts w:ascii="Verdana" w:eastAsia="Verdana" w:hAnsi="Verdana" w:cs="Verdana"/>
          <w:sz w:val="20"/>
          <w:szCs w:val="20"/>
        </w:rPr>
        <w:t>, prezentacije</w:t>
      </w:r>
      <w:r w:rsidR="00787D9A">
        <w:rPr>
          <w:rFonts w:ascii="Verdana" w:eastAsia="Verdana" w:hAnsi="Verdana" w:cs="Verdana"/>
          <w:sz w:val="20"/>
          <w:szCs w:val="20"/>
        </w:rPr>
        <w:t>,…</w:t>
      </w:r>
      <w:r w:rsidRPr="00CA27A2">
        <w:rPr>
          <w:rFonts w:ascii="Verdana" w:eastAsia="Verdana" w:hAnsi="Verdana" w:cs="Verdana"/>
          <w:sz w:val="20"/>
          <w:szCs w:val="20"/>
        </w:rPr>
        <w:t>).</w:t>
      </w:r>
    </w:p>
    <w:p w14:paraId="5B5081E4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93E3FE" w14:textId="4766F6DF" w:rsidR="00B849A2" w:rsidRPr="00312EB5" w:rsidRDefault="00B849A2" w:rsidP="00B849A2">
      <w:pPr>
        <w:spacing w:line="276" w:lineRule="auto"/>
        <w:jc w:val="both"/>
        <w:rPr>
          <w:rFonts w:ascii="Verdana" w:hAnsi="Verdana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Priloga 2: </w:t>
      </w:r>
      <w:r w:rsidRPr="00CA27A2">
        <w:rPr>
          <w:rFonts w:ascii="Verdana" w:eastAsia="Verdana" w:hAnsi="Verdana" w:cs="Verdana"/>
          <w:sz w:val="20"/>
          <w:szCs w:val="20"/>
        </w:rPr>
        <w:t>Dokazni materiali o izvedbi trženjske aktivnosti</w:t>
      </w:r>
      <w:r>
        <w:rPr>
          <w:rFonts w:ascii="Verdana" w:eastAsia="Verdana" w:hAnsi="Verdana" w:cs="Verdana"/>
          <w:sz w:val="20"/>
          <w:szCs w:val="20"/>
        </w:rPr>
        <w:t xml:space="preserve">, iz katerih je razvidno </w:t>
      </w:r>
      <w:r w:rsidRPr="00CA27A2">
        <w:rPr>
          <w:rFonts w:ascii="Verdana" w:eastAsia="Verdana" w:hAnsi="Verdana" w:cs="Verdana"/>
          <w:sz w:val="20"/>
          <w:szCs w:val="20"/>
        </w:rPr>
        <w:t>vključevanje blagovne in storitvene znamke Slovenije »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I FEEL</w:t>
      </w:r>
      <w:r w:rsidRPr="00CA27A2">
        <w:rPr>
          <w:rFonts w:ascii="Verdana" w:eastAsia="Verdana" w:hAnsi="Verdana" w:cs="Verdana"/>
          <w:sz w:val="20"/>
          <w:szCs w:val="20"/>
        </w:rPr>
        <w:t xml:space="preserve"> S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LOVE</w:t>
      </w:r>
      <w:r w:rsidRPr="00CA27A2">
        <w:rPr>
          <w:rFonts w:ascii="Verdana" w:eastAsia="Verdana" w:hAnsi="Verdana" w:cs="Verdana"/>
          <w:sz w:val="20"/>
          <w:szCs w:val="20"/>
        </w:rPr>
        <w:t>NIA«</w:t>
      </w:r>
      <w:r>
        <w:rPr>
          <w:rFonts w:ascii="Verdana" w:eastAsia="Verdana" w:hAnsi="Verdana" w:cs="Verdana"/>
          <w:sz w:val="20"/>
          <w:szCs w:val="20"/>
        </w:rPr>
        <w:t xml:space="preserve"> pri izvedbi trženjskih aktivnostih </w:t>
      </w:r>
      <w:r w:rsidRPr="00CA27A2">
        <w:rPr>
          <w:rFonts w:ascii="Verdana" w:eastAsia="Verdana" w:hAnsi="Verdana" w:cs="Verdana"/>
          <w:sz w:val="20"/>
          <w:szCs w:val="20"/>
        </w:rPr>
        <w:t xml:space="preserve">(vabila in obvestila, iz </w:t>
      </w:r>
      <w:r w:rsidRPr="00312EB5">
        <w:rPr>
          <w:rFonts w:ascii="Verdana" w:eastAsia="Verdana" w:hAnsi="Verdana" w:cs="Verdana"/>
          <w:sz w:val="20"/>
          <w:szCs w:val="20"/>
        </w:rPr>
        <w:t>katerih mora biti jasno razviden kraj, čas in trajanje izvajanja trženjske aktivnosti ter tema trženjske aktivnosti, fotografije z dogodka</w:t>
      </w:r>
      <w:r>
        <w:rPr>
          <w:rFonts w:ascii="Verdana" w:eastAsia="Verdana" w:hAnsi="Verdana" w:cs="Verdana"/>
          <w:sz w:val="20"/>
          <w:szCs w:val="20"/>
        </w:rPr>
        <w:t xml:space="preserve"> v tujini</w:t>
      </w:r>
      <w:r w:rsidRPr="00312EB5">
        <w:rPr>
          <w:rFonts w:ascii="Verdana" w:eastAsia="Verdana" w:hAnsi="Verdana" w:cs="Verdana"/>
          <w:sz w:val="20"/>
          <w:szCs w:val="20"/>
        </w:rPr>
        <w:t>,</w:t>
      </w:r>
      <w:r>
        <w:rPr>
          <w:rFonts w:ascii="Verdana" w:eastAsia="Verdana" w:hAnsi="Verdana" w:cs="Verdana"/>
          <w:sz w:val="20"/>
          <w:szCs w:val="20"/>
        </w:rPr>
        <w:t xml:space="preserve"> uporaba promocijskih materialov STO</w:t>
      </w:r>
      <w:r w:rsidRPr="00312EB5">
        <w:rPr>
          <w:rFonts w:ascii="Verdana" w:eastAsia="Verdana" w:hAnsi="Verdana" w:cs="Verdana"/>
          <w:sz w:val="20"/>
          <w:szCs w:val="20"/>
        </w:rPr>
        <w:t xml:space="preserve"> itd.), vsaj 2 objavi na družbenih omrežjih z uporabo </w:t>
      </w:r>
      <w:proofErr w:type="spellStart"/>
      <w:r w:rsidRPr="00312EB5">
        <w:rPr>
          <w:rFonts w:ascii="Verdana" w:eastAsia="Verdana" w:hAnsi="Verdana" w:cs="Verdana"/>
          <w:sz w:val="20"/>
          <w:szCs w:val="20"/>
        </w:rPr>
        <w:t>hashtag</w:t>
      </w:r>
      <w:r w:rsidR="00787D9A">
        <w:rPr>
          <w:rFonts w:ascii="Verdana" w:eastAsia="Verdana" w:hAnsi="Verdana" w:cs="Verdana"/>
          <w:sz w:val="20"/>
          <w:szCs w:val="20"/>
        </w:rPr>
        <w:t>a</w:t>
      </w:r>
      <w:proofErr w:type="spellEnd"/>
      <w:r w:rsidRPr="00312EB5">
        <w:rPr>
          <w:rFonts w:ascii="Verdana" w:eastAsia="Verdana" w:hAnsi="Verdana" w:cs="Verdana"/>
          <w:sz w:val="20"/>
          <w:szCs w:val="20"/>
        </w:rPr>
        <w:t xml:space="preserve"> #ifeelslovenia (FB, IG, </w:t>
      </w:r>
      <w:proofErr w:type="spellStart"/>
      <w:r w:rsidRPr="00312EB5">
        <w:rPr>
          <w:rFonts w:ascii="Verdana" w:eastAsia="Verdana" w:hAnsi="Verdana" w:cs="Verdana"/>
          <w:sz w:val="20"/>
          <w:szCs w:val="20"/>
        </w:rPr>
        <w:t>LinkedIn</w:t>
      </w:r>
      <w:proofErr w:type="spellEnd"/>
      <w:r w:rsidRPr="00312EB5">
        <w:rPr>
          <w:rFonts w:ascii="Verdana" w:eastAsia="Verdana" w:hAnsi="Verdana" w:cs="Verdana"/>
          <w:sz w:val="20"/>
          <w:szCs w:val="20"/>
        </w:rPr>
        <w:t xml:space="preserve">, </w:t>
      </w:r>
      <w:proofErr w:type="spellStart"/>
      <w:r w:rsidR="00347F3F">
        <w:rPr>
          <w:rFonts w:ascii="Verdana" w:eastAsia="Verdana" w:hAnsi="Verdana" w:cs="Verdana"/>
          <w:sz w:val="20"/>
          <w:szCs w:val="20"/>
        </w:rPr>
        <w:t>T</w:t>
      </w:r>
      <w:r w:rsidRPr="00312EB5">
        <w:rPr>
          <w:rFonts w:ascii="Verdana" w:eastAsia="Verdana" w:hAnsi="Verdana" w:cs="Verdana"/>
          <w:sz w:val="20"/>
          <w:szCs w:val="20"/>
        </w:rPr>
        <w:t>witter</w:t>
      </w:r>
      <w:proofErr w:type="spellEnd"/>
      <w:r w:rsidRPr="00312EB5">
        <w:rPr>
          <w:rFonts w:ascii="Verdana" w:eastAsia="Verdana" w:hAnsi="Verdana" w:cs="Verdana"/>
          <w:sz w:val="20"/>
          <w:szCs w:val="20"/>
        </w:rPr>
        <w:t xml:space="preserve"> ipd.).</w:t>
      </w:r>
    </w:p>
    <w:p w14:paraId="569E4AC8" w14:textId="77777777" w:rsidR="00B849A2" w:rsidRPr="00312EB5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1A7CDC0" w14:textId="140AA5E7" w:rsidR="00B849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312EB5">
        <w:rPr>
          <w:rFonts w:ascii="Verdana" w:eastAsia="Verdana" w:hAnsi="Verdana" w:cs="Verdana"/>
          <w:b/>
          <w:sz w:val="20"/>
          <w:szCs w:val="20"/>
        </w:rPr>
        <w:t>Priloga 3:</w:t>
      </w:r>
      <w:r w:rsidRPr="00312EB5">
        <w:rPr>
          <w:rFonts w:ascii="Verdana" w:eastAsia="Verdana" w:hAnsi="Verdana" w:cs="Verdana"/>
          <w:sz w:val="20"/>
          <w:szCs w:val="20"/>
        </w:rPr>
        <w:t xml:space="preserve"> dokazila/računi o višini vloženih sredstev in specifikacija </w:t>
      </w:r>
      <w:r>
        <w:rPr>
          <w:rFonts w:ascii="Verdana" w:eastAsia="Verdana" w:hAnsi="Verdana" w:cs="Verdana"/>
          <w:sz w:val="20"/>
          <w:szCs w:val="20"/>
        </w:rPr>
        <w:t xml:space="preserve">upravičenih </w:t>
      </w:r>
      <w:r w:rsidRPr="00312EB5">
        <w:rPr>
          <w:rFonts w:ascii="Verdana" w:eastAsia="Verdana" w:hAnsi="Verdana" w:cs="Verdana"/>
          <w:sz w:val="20"/>
          <w:szCs w:val="20"/>
        </w:rPr>
        <w:t xml:space="preserve">stroškov (fotokopija </w:t>
      </w:r>
      <w:r w:rsidRPr="00CA27A2">
        <w:rPr>
          <w:rFonts w:ascii="Verdana" w:eastAsia="Verdana" w:hAnsi="Verdana" w:cs="Verdana"/>
          <w:sz w:val="20"/>
          <w:szCs w:val="20"/>
        </w:rPr>
        <w:t>računa/ov za organizacijo in izvedbo trženjske aktivnosti, ki so bili izstavljen</w:t>
      </w:r>
      <w:r>
        <w:rPr>
          <w:rFonts w:ascii="Verdana" w:eastAsia="Verdana" w:hAnsi="Verdana" w:cs="Verdana"/>
          <w:sz w:val="20"/>
          <w:szCs w:val="20"/>
        </w:rPr>
        <w:t>i</w:t>
      </w:r>
      <w:r w:rsidRPr="00CA27A2">
        <w:rPr>
          <w:rFonts w:ascii="Verdana" w:eastAsia="Verdana" w:hAnsi="Verdana" w:cs="Verdana"/>
          <w:sz w:val="20"/>
          <w:szCs w:val="20"/>
        </w:rPr>
        <w:t xml:space="preserve"> prijavitelju. Iz fotokopije računa mora biti razviden izdajatelj in prejemnik računa, kraj in datum izvedbe storitve, predmet storitve).  </w:t>
      </w:r>
    </w:p>
    <w:p w14:paraId="778B39C6" w14:textId="33345D3D" w:rsidR="004C4743" w:rsidRDefault="004C4743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</w:p>
    <w:p w14:paraId="7AE9ADD2" w14:textId="68B20140" w:rsidR="004C4743" w:rsidRPr="00CA27A2" w:rsidRDefault="004C4743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6D7FC4">
        <w:rPr>
          <w:rFonts w:ascii="Verdana" w:eastAsia="Verdana" w:hAnsi="Verdana" w:cs="Verdana"/>
          <w:b/>
          <w:bCs/>
          <w:sz w:val="20"/>
          <w:szCs w:val="20"/>
        </w:rPr>
        <w:t>Priloga 4:</w:t>
      </w:r>
      <w:r w:rsidRPr="006D7FC4">
        <w:rPr>
          <w:rFonts w:ascii="Verdana" w:eastAsia="Verdana" w:hAnsi="Verdana" w:cs="Verdana"/>
          <w:sz w:val="20"/>
          <w:szCs w:val="20"/>
        </w:rPr>
        <w:t xml:space="preserve"> Potrdila o plačilu računov.</w:t>
      </w:r>
      <w:r w:rsidRPr="7C60BDAF">
        <w:rPr>
          <w:rFonts w:ascii="Verdana" w:eastAsia="Verdana" w:hAnsi="Verdana" w:cs="Verdana"/>
          <w:sz w:val="20"/>
          <w:szCs w:val="20"/>
        </w:rPr>
        <w:t xml:space="preserve"> </w:t>
      </w:r>
    </w:p>
    <w:p w14:paraId="43998E90" w14:textId="7577917B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4FF0679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76A839D4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4. ROK ZA ODDAJO POROČILA</w:t>
      </w:r>
    </w:p>
    <w:p w14:paraId="2EBF6D2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00CC5E99" w14:textId="4A9188A8" w:rsidR="00B849A2" w:rsidRPr="00D409B6" w:rsidRDefault="004C4743" w:rsidP="00B849A2">
      <w:pPr>
        <w:spacing w:line="276" w:lineRule="auto"/>
        <w:jc w:val="both"/>
        <w:rPr>
          <w:rFonts w:ascii="Verdana" w:eastAsia="Verdana" w:hAnsi="Verdana" w:cs="Verdana"/>
          <w:bCs/>
          <w:strike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Roki za oddajo k</w:t>
      </w:r>
      <w:r w:rsidR="00B849A2" w:rsidRPr="00CA27A2">
        <w:rPr>
          <w:rFonts w:ascii="Verdana" w:eastAsia="Verdana" w:hAnsi="Verdana" w:cs="Verdana"/>
          <w:sz w:val="20"/>
          <w:szCs w:val="20"/>
        </w:rPr>
        <w:t>ončn</w:t>
      </w:r>
      <w:r>
        <w:rPr>
          <w:rFonts w:ascii="Verdana" w:eastAsia="Verdana" w:hAnsi="Verdana" w:cs="Verdana"/>
          <w:sz w:val="20"/>
          <w:szCs w:val="20"/>
        </w:rPr>
        <w:t xml:space="preserve">ega </w:t>
      </w:r>
      <w:r w:rsidR="00B849A2" w:rsidRPr="00CA27A2">
        <w:rPr>
          <w:rFonts w:ascii="Verdana" w:eastAsia="Verdana" w:hAnsi="Verdana" w:cs="Verdana"/>
          <w:sz w:val="20"/>
          <w:szCs w:val="20"/>
        </w:rPr>
        <w:t>poročil</w:t>
      </w:r>
      <w:r>
        <w:rPr>
          <w:rFonts w:ascii="Verdana" w:eastAsia="Verdana" w:hAnsi="Verdana" w:cs="Verdana"/>
          <w:sz w:val="20"/>
          <w:szCs w:val="20"/>
        </w:rPr>
        <w:t>a</w:t>
      </w:r>
      <w:r w:rsidR="00B849A2" w:rsidRPr="00CA27A2">
        <w:rPr>
          <w:rFonts w:ascii="Verdana" w:eastAsia="Verdana" w:hAnsi="Verdana" w:cs="Verdana"/>
          <w:sz w:val="20"/>
          <w:szCs w:val="20"/>
        </w:rPr>
        <w:t xml:space="preserve"> (izpolnjen</w:t>
      </w:r>
      <w:r>
        <w:rPr>
          <w:rFonts w:ascii="Verdana" w:eastAsia="Verdana" w:hAnsi="Verdana" w:cs="Verdana"/>
          <w:sz w:val="20"/>
          <w:szCs w:val="20"/>
        </w:rPr>
        <w:t>ega</w:t>
      </w:r>
      <w:r w:rsidR="00B849A2" w:rsidRPr="00CA27A2">
        <w:rPr>
          <w:rFonts w:ascii="Verdana" w:eastAsia="Verdana" w:hAnsi="Verdana" w:cs="Verdana"/>
          <w:sz w:val="20"/>
          <w:szCs w:val="20"/>
        </w:rPr>
        <w:t xml:space="preserve"> v elektronski obliki) z ustreznimi dokazili</w:t>
      </w:r>
      <w:r>
        <w:rPr>
          <w:rFonts w:ascii="Verdana" w:eastAsia="Verdana" w:hAnsi="Verdana" w:cs="Verdana"/>
          <w:sz w:val="20"/>
          <w:szCs w:val="20"/>
        </w:rPr>
        <w:t xml:space="preserve"> so navedeni v 10. točki tega Poziva. I</w:t>
      </w:r>
      <w:r w:rsidR="00B849A2" w:rsidRPr="00CA27A2">
        <w:rPr>
          <w:rFonts w:ascii="Verdana" w:eastAsia="Verdana" w:hAnsi="Verdana" w:cs="Verdana"/>
          <w:sz w:val="20"/>
          <w:szCs w:val="20"/>
        </w:rPr>
        <w:t xml:space="preserve">zvajalec </w:t>
      </w:r>
      <w:r>
        <w:rPr>
          <w:rFonts w:ascii="Verdana" w:eastAsia="Verdana" w:hAnsi="Verdana" w:cs="Verdana"/>
          <w:sz w:val="20"/>
          <w:szCs w:val="20"/>
        </w:rPr>
        <w:t xml:space="preserve">mora poročilo poslati </w:t>
      </w:r>
      <w:r w:rsidR="00B849A2" w:rsidRPr="00CA27A2">
        <w:rPr>
          <w:rFonts w:ascii="Verdana" w:eastAsia="Verdana" w:hAnsi="Verdana" w:cs="Verdana"/>
          <w:sz w:val="20"/>
          <w:szCs w:val="20"/>
        </w:rPr>
        <w:t xml:space="preserve">na STO v elektronski ali tiskani obliki </w:t>
      </w:r>
      <w:r w:rsidR="00B849A2" w:rsidRPr="004C4743">
        <w:rPr>
          <w:rFonts w:ascii="Verdana" w:eastAsia="Verdana" w:hAnsi="Verdana" w:cs="Verdana"/>
          <w:b/>
          <w:bCs/>
          <w:sz w:val="20"/>
          <w:szCs w:val="20"/>
        </w:rPr>
        <w:t>mesec dni po opravljeni aktivnosti</w:t>
      </w:r>
      <w:r w:rsidR="00B849A2" w:rsidRPr="00CA27A2">
        <w:rPr>
          <w:rFonts w:ascii="Verdana" w:eastAsia="Verdana" w:hAnsi="Verdana" w:cs="Verdana"/>
          <w:sz w:val="20"/>
          <w:szCs w:val="20"/>
        </w:rPr>
        <w:t xml:space="preserve"> oz. najkasneje </w:t>
      </w:r>
      <w:r w:rsidR="00B849A2" w:rsidRPr="005C4AD5">
        <w:rPr>
          <w:rFonts w:ascii="Verdana" w:eastAsia="Verdana" w:hAnsi="Verdana" w:cs="Verdana"/>
          <w:b/>
          <w:bCs/>
          <w:sz w:val="20"/>
          <w:szCs w:val="20"/>
        </w:rPr>
        <w:t>do 20.12.202</w:t>
      </w:r>
      <w:r w:rsidR="00EE0E9D">
        <w:rPr>
          <w:rFonts w:ascii="Verdana" w:eastAsia="Verdana" w:hAnsi="Verdana" w:cs="Verdana"/>
          <w:b/>
          <w:bCs/>
          <w:sz w:val="20"/>
          <w:szCs w:val="20"/>
        </w:rPr>
        <w:t>3</w:t>
      </w:r>
      <w:r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t>za zadnje obdobje</w:t>
      </w:r>
      <w:r w:rsidR="00B849A2" w:rsidRPr="005C4AD5">
        <w:rPr>
          <w:rFonts w:ascii="Verdana" w:eastAsia="Verdana" w:hAnsi="Verdana" w:cs="Verdana"/>
          <w:bCs/>
          <w:sz w:val="20"/>
          <w:szCs w:val="20"/>
        </w:rPr>
        <w:t>.</w:t>
      </w:r>
      <w:r w:rsidR="00847C1D">
        <w:rPr>
          <w:rFonts w:ascii="Verdana" w:eastAsia="Verdana" w:hAnsi="Verdana" w:cs="Verdana"/>
          <w:bCs/>
          <w:sz w:val="20"/>
          <w:szCs w:val="20"/>
        </w:rPr>
        <w:t xml:space="preserve"> </w:t>
      </w:r>
    </w:p>
    <w:p w14:paraId="3B55C1BD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CA27A2">
        <w:rPr>
          <w:rFonts w:ascii="Verdana" w:eastAsia="Verdana" w:hAnsi="Verdana" w:cs="Verdana"/>
          <w:sz w:val="20"/>
          <w:szCs w:val="20"/>
          <w:u w:val="single"/>
        </w:rPr>
        <w:t>V primeru zamude roka STO ne bo dolžan plačati računa.</w:t>
      </w:r>
    </w:p>
    <w:p w14:paraId="63F6454D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79CD97E0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5F4864B5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5. POTRDITEV RESNIČNOSTI PODATKOV</w:t>
      </w:r>
    </w:p>
    <w:p w14:paraId="774C692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96B624C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 xml:space="preserve">Prijavitelj pod kazensko in materialno odgovornostjo s podpisom potrjujem, da so vsi podatki podani v poročilu in prilogah resnični. </w:t>
      </w:r>
    </w:p>
    <w:p w14:paraId="37A6E922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94A89EE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5B9A3B5D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_</w:t>
      </w:r>
    </w:p>
    <w:p w14:paraId="46E438B3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C6003AB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4A798C64" w14:textId="77777777" w:rsidR="00B849A2" w:rsidRPr="00347F3F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sl-SI"/>
        </w:rPr>
      </w:pPr>
      <w:r w:rsidRPr="00347F3F">
        <w:rPr>
          <w:rFonts w:ascii="Verdana" w:eastAsia="Verdana" w:hAnsi="Verdana" w:cs="Verdana"/>
          <w:sz w:val="20"/>
          <w:szCs w:val="20"/>
          <w:lang w:val="sl-SI"/>
        </w:rPr>
        <w:t>Podpis in žig prijavitelja:_____________________________</w:t>
      </w:r>
    </w:p>
    <w:p w14:paraId="340BA6EE" w14:textId="77777777" w:rsidR="00B849A2" w:rsidRPr="00347F3F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sl-SI"/>
        </w:rPr>
      </w:pPr>
    </w:p>
    <w:p w14:paraId="3E0FC0B1" w14:textId="77777777" w:rsidR="00B849A2" w:rsidRPr="00CA27A2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de-DE"/>
        </w:rPr>
      </w:pPr>
    </w:p>
    <w:p w14:paraId="7D602408" w14:textId="77777777" w:rsidR="00B849A2" w:rsidRPr="00CA27A2" w:rsidRDefault="00B849A2" w:rsidP="00B849A2">
      <w:pPr>
        <w:rPr>
          <w:rFonts w:ascii="Verdana" w:eastAsia="Verdana" w:hAnsi="Verdana" w:cs="Verdana"/>
          <w:sz w:val="20"/>
          <w:szCs w:val="20"/>
          <w:lang w:val="de-DE"/>
        </w:rPr>
      </w:pPr>
    </w:p>
    <w:p w14:paraId="6C535006" w14:textId="77777777" w:rsidR="00B849A2" w:rsidRPr="00CA27A2" w:rsidRDefault="00B849A2" w:rsidP="00B849A2">
      <w:pPr>
        <w:rPr>
          <w:rFonts w:ascii="Verdana" w:eastAsia="MyriadPro-Regular" w:hAnsi="Verdana" w:cs="MyriadPro-Regular"/>
          <w:sz w:val="20"/>
          <w:szCs w:val="20"/>
          <w:lang w:val="de-DE"/>
        </w:rPr>
      </w:pPr>
    </w:p>
    <w:p w14:paraId="65EB92DA" w14:textId="77777777" w:rsidR="008776EE" w:rsidRPr="00B849A2" w:rsidRDefault="008776EE">
      <w:pPr>
        <w:rPr>
          <w:lang w:val="de-DE"/>
        </w:rPr>
      </w:pPr>
    </w:p>
    <w:sectPr w:rsidR="008776EE" w:rsidRPr="00B849A2" w:rsidSect="00B849A2">
      <w:headerReference w:type="default" r:id="rId11"/>
      <w:footerReference w:type="even" r:id="rId12"/>
      <w:footerReference w:type="default" r:id="rId13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B1C29" w14:textId="77777777" w:rsidR="00240737" w:rsidRDefault="00240737">
      <w:r>
        <w:separator/>
      </w:r>
    </w:p>
  </w:endnote>
  <w:endnote w:type="continuationSeparator" w:id="0">
    <w:p w14:paraId="475E71B0" w14:textId="77777777" w:rsidR="00240737" w:rsidRDefault="00240737">
      <w:r>
        <w:continuationSeparator/>
      </w:r>
    </w:p>
  </w:endnote>
  <w:endnote w:type="continuationNotice" w:id="1">
    <w:p w14:paraId="5AC2057E" w14:textId="77777777" w:rsidR="00240737" w:rsidRDefault="00240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Verdana,Arial">
    <w:altName w:val="Times New Roman"/>
    <w:panose1 w:val="00000000000000000000"/>
    <w:charset w:val="00"/>
    <w:family w:val="roman"/>
    <w:notTrueType/>
    <w:pitch w:val="default"/>
  </w:font>
  <w:font w:name="Myriad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A698A" w14:textId="77777777" w:rsidR="00A73116" w:rsidRDefault="002D73D9">
    <w:pPr>
      <w:pStyle w:val="Nog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14:paraId="1C8FCBD8" w14:textId="77777777" w:rsidR="00A73116" w:rsidRDefault="00A73116" w:rsidP="00A73116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4919695"/>
      <w:docPartObj>
        <w:docPartGallery w:val="Page Numbers (Bottom of Page)"/>
        <w:docPartUnique/>
      </w:docPartObj>
    </w:sdtPr>
    <w:sdtEndPr/>
    <w:sdtContent>
      <w:p w14:paraId="39737C34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E70A1E5" w14:textId="77777777" w:rsidR="00A73116" w:rsidRDefault="00A73116" w:rsidP="00A73116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268" w14:textId="77777777" w:rsidR="00240737" w:rsidRDefault="00240737">
      <w:r>
        <w:separator/>
      </w:r>
    </w:p>
  </w:footnote>
  <w:footnote w:type="continuationSeparator" w:id="0">
    <w:p w14:paraId="2B39F933" w14:textId="77777777" w:rsidR="00240737" w:rsidRDefault="00240737">
      <w:r>
        <w:continuationSeparator/>
      </w:r>
    </w:p>
  </w:footnote>
  <w:footnote w:type="continuationNotice" w:id="1">
    <w:p w14:paraId="7D0AF7D0" w14:textId="77777777" w:rsidR="00240737" w:rsidRDefault="00240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AED" w14:textId="77777777" w:rsidR="00A73116" w:rsidRDefault="00D62E51" w:rsidP="00A73116">
    <w:pPr>
      <w:pStyle w:val="Glava"/>
      <w:ind w:left="-709" w:right="-433"/>
    </w:pPr>
    <w:sdt>
      <w:sdtPr>
        <w:id w:val="-1607730859"/>
        <w:docPartObj>
          <w:docPartGallery w:val="Page Numbers (Margins)"/>
          <w:docPartUnique/>
        </w:docPartObj>
      </w:sdtPr>
      <w:sdtEndPr/>
      <w:sdtContent>
        <w:r w:rsidR="002D73D9">
          <w:rPr>
            <w:noProof/>
            <w:lang w:eastAsia="sl-SI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26D87859" wp14:editId="598DBF1A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559" name="Pravokotnik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31DF9A" w14:textId="77777777" w:rsidR="00A73116" w:rsidRDefault="00A731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D87859" id="Pravokotnik 9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" o:allowincell="f" stroked="f">
                  <v:textbox>
                    <w:txbxContent>
                      <w:p w14:paraId="5331DF9A" w14:textId="77777777" w:rsidR="00A73116" w:rsidRDefault="00A731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="002D73D9">
      <w:t xml:space="preserve">  </w:t>
    </w:r>
    <w:r w:rsidR="002D73D9">
      <w:rPr>
        <w:noProof/>
        <w:lang w:eastAsia="sl-SI"/>
      </w:rPr>
      <w:drawing>
        <wp:inline distT="0" distB="0" distL="0" distR="0" wp14:anchorId="2DE9414E" wp14:editId="687B26A6">
          <wp:extent cx="1181100" cy="590827"/>
          <wp:effectExtent l="0" t="0" r="0" b="0"/>
          <wp:docPr id="4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73D9">
      <w:t xml:space="preserve">                                                                                  </w:t>
    </w:r>
    <w:r w:rsidR="002D73D9" w:rsidRPr="00544828">
      <w:t xml:space="preserve"> </w:t>
    </w:r>
  </w:p>
  <w:p w14:paraId="2D10C7C4" w14:textId="77777777" w:rsidR="00A73116" w:rsidRDefault="00A7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7231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405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4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095" w:hanging="360"/>
      </w:pPr>
      <w:rPr>
        <w:rFonts w:ascii="Wingdings" w:hAnsi="Wingdings" w:hint="default"/>
      </w:rPr>
    </w:lvl>
  </w:abstractNum>
  <w:abstractNum w:abstractNumId="1" w15:restartNumberingAfterBreak="0">
    <w:nsid w:val="09A831D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6F6075"/>
    <w:multiLevelType w:val="hybridMultilevel"/>
    <w:tmpl w:val="8D2C4858"/>
    <w:lvl w:ilvl="0" w:tplc="EC2CDB94">
      <w:numFmt w:val="bullet"/>
      <w:lvlText w:val="-"/>
      <w:lvlJc w:val="left"/>
      <w:pPr>
        <w:ind w:left="1068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87E491B"/>
    <w:multiLevelType w:val="hybridMultilevel"/>
    <w:tmpl w:val="6D1AF8CC"/>
    <w:lvl w:ilvl="0" w:tplc="6152EC3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70373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B41B5"/>
    <w:multiLevelType w:val="hybridMultilevel"/>
    <w:tmpl w:val="03DA294E"/>
    <w:lvl w:ilvl="0" w:tplc="51443656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8C3DD9"/>
    <w:multiLevelType w:val="hybridMultilevel"/>
    <w:tmpl w:val="BD38AB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191B"/>
    <w:multiLevelType w:val="hybridMultilevel"/>
    <w:tmpl w:val="5C7C783C"/>
    <w:lvl w:ilvl="0" w:tplc="31A00EE8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 w:hint="default"/>
        <w:b w:val="0"/>
        <w:i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45625"/>
    <w:multiLevelType w:val="multilevel"/>
    <w:tmpl w:val="21CCF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5802E1"/>
    <w:multiLevelType w:val="hybridMultilevel"/>
    <w:tmpl w:val="2618CF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C4E2D70"/>
    <w:multiLevelType w:val="multilevel"/>
    <w:tmpl w:val="BCEC34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ED381D"/>
    <w:multiLevelType w:val="hybridMultilevel"/>
    <w:tmpl w:val="6108DD02"/>
    <w:lvl w:ilvl="0" w:tplc="BD785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5FF0BAF"/>
    <w:multiLevelType w:val="hybridMultilevel"/>
    <w:tmpl w:val="9E92BB12"/>
    <w:lvl w:ilvl="0" w:tplc="A622F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D64"/>
    <w:multiLevelType w:val="hybridMultilevel"/>
    <w:tmpl w:val="4282FAF0"/>
    <w:lvl w:ilvl="0" w:tplc="83B095E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F0116"/>
    <w:multiLevelType w:val="hybridMultilevel"/>
    <w:tmpl w:val="91004B22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11BCF"/>
    <w:multiLevelType w:val="multilevel"/>
    <w:tmpl w:val="0268B8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FF11DCF"/>
    <w:multiLevelType w:val="hybridMultilevel"/>
    <w:tmpl w:val="106C69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69788C"/>
    <w:multiLevelType w:val="multilevel"/>
    <w:tmpl w:val="B8AC3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D54071"/>
    <w:multiLevelType w:val="hybridMultilevel"/>
    <w:tmpl w:val="8E4EB05C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6C712A"/>
    <w:multiLevelType w:val="multilevel"/>
    <w:tmpl w:val="339EAF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5" w15:restartNumberingAfterBreak="0">
    <w:nsid w:val="7D41005C"/>
    <w:multiLevelType w:val="hybridMultilevel"/>
    <w:tmpl w:val="F89C3A16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079983167">
    <w:abstractNumId w:val="22"/>
  </w:num>
  <w:num w:numId="2" w16cid:durableId="660082618">
    <w:abstractNumId w:val="0"/>
  </w:num>
  <w:num w:numId="3" w16cid:durableId="1133520162">
    <w:abstractNumId w:val="15"/>
  </w:num>
  <w:num w:numId="4" w16cid:durableId="482088929">
    <w:abstractNumId w:val="3"/>
  </w:num>
  <w:num w:numId="5" w16cid:durableId="754281318">
    <w:abstractNumId w:val="5"/>
  </w:num>
  <w:num w:numId="6" w16cid:durableId="251015408">
    <w:abstractNumId w:val="16"/>
  </w:num>
  <w:num w:numId="7" w16cid:durableId="1260140609">
    <w:abstractNumId w:val="24"/>
  </w:num>
  <w:num w:numId="8" w16cid:durableId="2120903336">
    <w:abstractNumId w:val="12"/>
  </w:num>
  <w:num w:numId="9" w16cid:durableId="1087580328">
    <w:abstractNumId w:val="19"/>
  </w:num>
  <w:num w:numId="10" w16cid:durableId="366372676">
    <w:abstractNumId w:val="8"/>
  </w:num>
  <w:num w:numId="11" w16cid:durableId="785269337">
    <w:abstractNumId w:val="2"/>
  </w:num>
  <w:num w:numId="12" w16cid:durableId="1001589894">
    <w:abstractNumId w:val="26"/>
  </w:num>
  <w:num w:numId="13" w16cid:durableId="404956008">
    <w:abstractNumId w:val="1"/>
  </w:num>
  <w:num w:numId="14" w16cid:durableId="47917532">
    <w:abstractNumId w:val="6"/>
  </w:num>
  <w:num w:numId="15" w16cid:durableId="816142285">
    <w:abstractNumId w:val="14"/>
  </w:num>
  <w:num w:numId="16" w16cid:durableId="1036273051">
    <w:abstractNumId w:val="7"/>
  </w:num>
  <w:num w:numId="17" w16cid:durableId="478770676">
    <w:abstractNumId w:val="25"/>
  </w:num>
  <w:num w:numId="18" w16cid:durableId="1062870279">
    <w:abstractNumId w:val="17"/>
  </w:num>
  <w:num w:numId="19" w16cid:durableId="204309635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483164158">
    <w:abstractNumId w:val="4"/>
  </w:num>
  <w:num w:numId="21" w16cid:durableId="1572347636">
    <w:abstractNumId w:val="9"/>
  </w:num>
  <w:num w:numId="22" w16cid:durableId="163324674">
    <w:abstractNumId w:val="20"/>
  </w:num>
  <w:num w:numId="23" w16cid:durableId="946351448">
    <w:abstractNumId w:val="10"/>
  </w:num>
  <w:num w:numId="24" w16cid:durableId="1766879115">
    <w:abstractNumId w:val="18"/>
  </w:num>
  <w:num w:numId="25" w16cid:durableId="590283039">
    <w:abstractNumId w:val="23"/>
  </w:num>
  <w:num w:numId="26" w16cid:durableId="1541823114">
    <w:abstractNumId w:val="13"/>
  </w:num>
  <w:num w:numId="27" w16cid:durableId="1910579867">
    <w:abstractNumId w:val="21"/>
  </w:num>
  <w:num w:numId="28" w16cid:durableId="167647083">
    <w:abstractNumId w:val="11"/>
  </w:num>
  <w:num w:numId="29" w16cid:durableId="16817387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cwNTYwNbMwNTVR0lEKTi0uzszPAymwqAUAAfoTPiwAAAA="/>
  </w:docVars>
  <w:rsids>
    <w:rsidRoot w:val="00B849A2"/>
    <w:rsid w:val="00023597"/>
    <w:rsid w:val="00041E59"/>
    <w:rsid w:val="00051D7F"/>
    <w:rsid w:val="00066175"/>
    <w:rsid w:val="00084BF1"/>
    <w:rsid w:val="000A1D45"/>
    <w:rsid w:val="000E0794"/>
    <w:rsid w:val="000F5D84"/>
    <w:rsid w:val="000F7278"/>
    <w:rsid w:val="00121C3A"/>
    <w:rsid w:val="001562DB"/>
    <w:rsid w:val="0017078A"/>
    <w:rsid w:val="001A1009"/>
    <w:rsid w:val="001A6307"/>
    <w:rsid w:val="001C0058"/>
    <w:rsid w:val="001D558C"/>
    <w:rsid w:val="001E669F"/>
    <w:rsid w:val="002120B7"/>
    <w:rsid w:val="00240737"/>
    <w:rsid w:val="00240DBB"/>
    <w:rsid w:val="00250CA0"/>
    <w:rsid w:val="0027729F"/>
    <w:rsid w:val="002D73D9"/>
    <w:rsid w:val="00312643"/>
    <w:rsid w:val="00347F3F"/>
    <w:rsid w:val="00353266"/>
    <w:rsid w:val="00364E70"/>
    <w:rsid w:val="00367F54"/>
    <w:rsid w:val="003A3513"/>
    <w:rsid w:val="003A750D"/>
    <w:rsid w:val="003D53EF"/>
    <w:rsid w:val="003E0BA3"/>
    <w:rsid w:val="003F5B00"/>
    <w:rsid w:val="003F647E"/>
    <w:rsid w:val="00412802"/>
    <w:rsid w:val="0044722A"/>
    <w:rsid w:val="00452D14"/>
    <w:rsid w:val="00461E53"/>
    <w:rsid w:val="0046722C"/>
    <w:rsid w:val="00471B2C"/>
    <w:rsid w:val="00483487"/>
    <w:rsid w:val="004C4743"/>
    <w:rsid w:val="004D4004"/>
    <w:rsid w:val="00530B41"/>
    <w:rsid w:val="00537859"/>
    <w:rsid w:val="00554B41"/>
    <w:rsid w:val="00583CDD"/>
    <w:rsid w:val="00590C99"/>
    <w:rsid w:val="005953EE"/>
    <w:rsid w:val="005B25B8"/>
    <w:rsid w:val="005C4AD5"/>
    <w:rsid w:val="00602B04"/>
    <w:rsid w:val="00630E77"/>
    <w:rsid w:val="00636964"/>
    <w:rsid w:val="006531D5"/>
    <w:rsid w:val="00655D39"/>
    <w:rsid w:val="00658A6F"/>
    <w:rsid w:val="00665948"/>
    <w:rsid w:val="0067798D"/>
    <w:rsid w:val="0068149E"/>
    <w:rsid w:val="006928AD"/>
    <w:rsid w:val="006A40A8"/>
    <w:rsid w:val="006A7FDA"/>
    <w:rsid w:val="006D7FC4"/>
    <w:rsid w:val="0070166C"/>
    <w:rsid w:val="00715CC5"/>
    <w:rsid w:val="00747EBD"/>
    <w:rsid w:val="00753D69"/>
    <w:rsid w:val="00787D9A"/>
    <w:rsid w:val="00793CBC"/>
    <w:rsid w:val="0079746D"/>
    <w:rsid w:val="007B4122"/>
    <w:rsid w:val="007D73FD"/>
    <w:rsid w:val="007E1B98"/>
    <w:rsid w:val="007F3847"/>
    <w:rsid w:val="00816E66"/>
    <w:rsid w:val="00831879"/>
    <w:rsid w:val="00847C1D"/>
    <w:rsid w:val="008615B3"/>
    <w:rsid w:val="008776EE"/>
    <w:rsid w:val="008A0B8B"/>
    <w:rsid w:val="008A5D98"/>
    <w:rsid w:val="008B2C30"/>
    <w:rsid w:val="008B3899"/>
    <w:rsid w:val="008E702D"/>
    <w:rsid w:val="00917B76"/>
    <w:rsid w:val="00922124"/>
    <w:rsid w:val="00957E91"/>
    <w:rsid w:val="00987C54"/>
    <w:rsid w:val="00991B05"/>
    <w:rsid w:val="009B1FDD"/>
    <w:rsid w:val="009C4AF8"/>
    <w:rsid w:val="009E0161"/>
    <w:rsid w:val="009F00A2"/>
    <w:rsid w:val="009F3635"/>
    <w:rsid w:val="00A01C45"/>
    <w:rsid w:val="00A26FEE"/>
    <w:rsid w:val="00A270F2"/>
    <w:rsid w:val="00A42E9F"/>
    <w:rsid w:val="00A45011"/>
    <w:rsid w:val="00A56915"/>
    <w:rsid w:val="00A60B96"/>
    <w:rsid w:val="00A73116"/>
    <w:rsid w:val="00A7667F"/>
    <w:rsid w:val="00A80A12"/>
    <w:rsid w:val="00A83E3B"/>
    <w:rsid w:val="00A85AEB"/>
    <w:rsid w:val="00A95AC4"/>
    <w:rsid w:val="00A95BFA"/>
    <w:rsid w:val="00AC3734"/>
    <w:rsid w:val="00AD3F50"/>
    <w:rsid w:val="00AD53E1"/>
    <w:rsid w:val="00AD77A3"/>
    <w:rsid w:val="00AE4AFF"/>
    <w:rsid w:val="00B12135"/>
    <w:rsid w:val="00B34456"/>
    <w:rsid w:val="00B362E7"/>
    <w:rsid w:val="00B47C8E"/>
    <w:rsid w:val="00B50D40"/>
    <w:rsid w:val="00B554E2"/>
    <w:rsid w:val="00B849A2"/>
    <w:rsid w:val="00BB0710"/>
    <w:rsid w:val="00BC4759"/>
    <w:rsid w:val="00BE23C4"/>
    <w:rsid w:val="00BF7542"/>
    <w:rsid w:val="00C05046"/>
    <w:rsid w:val="00C159C7"/>
    <w:rsid w:val="00C16A17"/>
    <w:rsid w:val="00C33538"/>
    <w:rsid w:val="00C40BAB"/>
    <w:rsid w:val="00C52096"/>
    <w:rsid w:val="00C5257B"/>
    <w:rsid w:val="00CA490A"/>
    <w:rsid w:val="00CB0EF8"/>
    <w:rsid w:val="00CB1580"/>
    <w:rsid w:val="00CC14B3"/>
    <w:rsid w:val="00CD1AC6"/>
    <w:rsid w:val="00CD3F9B"/>
    <w:rsid w:val="00D02FA9"/>
    <w:rsid w:val="00D071DA"/>
    <w:rsid w:val="00D162E4"/>
    <w:rsid w:val="00D3772C"/>
    <w:rsid w:val="00D411F4"/>
    <w:rsid w:val="00D479C2"/>
    <w:rsid w:val="00D62E51"/>
    <w:rsid w:val="00D63320"/>
    <w:rsid w:val="00D9738C"/>
    <w:rsid w:val="00DA0ECE"/>
    <w:rsid w:val="00DB38B1"/>
    <w:rsid w:val="00DD1E60"/>
    <w:rsid w:val="00DD59E1"/>
    <w:rsid w:val="00DD70B1"/>
    <w:rsid w:val="00DE5747"/>
    <w:rsid w:val="00DF058E"/>
    <w:rsid w:val="00DF7ADE"/>
    <w:rsid w:val="00E017D6"/>
    <w:rsid w:val="00E16CBE"/>
    <w:rsid w:val="00E25D0F"/>
    <w:rsid w:val="00E33E55"/>
    <w:rsid w:val="00E43137"/>
    <w:rsid w:val="00E66981"/>
    <w:rsid w:val="00E81936"/>
    <w:rsid w:val="00E91F4C"/>
    <w:rsid w:val="00E95268"/>
    <w:rsid w:val="00EA2653"/>
    <w:rsid w:val="00EB2815"/>
    <w:rsid w:val="00EB74AA"/>
    <w:rsid w:val="00EB759E"/>
    <w:rsid w:val="00EC2D47"/>
    <w:rsid w:val="00ED453E"/>
    <w:rsid w:val="00ED473C"/>
    <w:rsid w:val="00EE0E9D"/>
    <w:rsid w:val="00EE11B0"/>
    <w:rsid w:val="00EF4C76"/>
    <w:rsid w:val="00F05512"/>
    <w:rsid w:val="00F32F9D"/>
    <w:rsid w:val="00F5237E"/>
    <w:rsid w:val="00F6755B"/>
    <w:rsid w:val="00F67F08"/>
    <w:rsid w:val="00FD3F64"/>
    <w:rsid w:val="01166715"/>
    <w:rsid w:val="03BE91F0"/>
    <w:rsid w:val="04703BDE"/>
    <w:rsid w:val="0487F6E7"/>
    <w:rsid w:val="053ABEFA"/>
    <w:rsid w:val="06DEB94F"/>
    <w:rsid w:val="076EF2B7"/>
    <w:rsid w:val="0A9B215C"/>
    <w:rsid w:val="0B8DC68F"/>
    <w:rsid w:val="0D7DEDEA"/>
    <w:rsid w:val="0FCC207F"/>
    <w:rsid w:val="129FD07F"/>
    <w:rsid w:val="12A8EC7E"/>
    <w:rsid w:val="13D779DD"/>
    <w:rsid w:val="17C58A53"/>
    <w:rsid w:val="183FC359"/>
    <w:rsid w:val="1AE402B8"/>
    <w:rsid w:val="1E8E6234"/>
    <w:rsid w:val="245D1096"/>
    <w:rsid w:val="276EF48B"/>
    <w:rsid w:val="293081B9"/>
    <w:rsid w:val="2940F3F4"/>
    <w:rsid w:val="2ACC521A"/>
    <w:rsid w:val="2FE4845F"/>
    <w:rsid w:val="31B2803D"/>
    <w:rsid w:val="35ACEA61"/>
    <w:rsid w:val="39D8E804"/>
    <w:rsid w:val="3C57B96E"/>
    <w:rsid w:val="3C7C5B9F"/>
    <w:rsid w:val="3FAD4184"/>
    <w:rsid w:val="403F7E68"/>
    <w:rsid w:val="410281A1"/>
    <w:rsid w:val="41893CBE"/>
    <w:rsid w:val="42637721"/>
    <w:rsid w:val="427B3C49"/>
    <w:rsid w:val="43250D1F"/>
    <w:rsid w:val="433CDF4E"/>
    <w:rsid w:val="45ABE9A2"/>
    <w:rsid w:val="46FFC321"/>
    <w:rsid w:val="4735850F"/>
    <w:rsid w:val="4A84C2AC"/>
    <w:rsid w:val="4A881196"/>
    <w:rsid w:val="4AF6D107"/>
    <w:rsid w:val="4D0CEA45"/>
    <w:rsid w:val="4DBFB258"/>
    <w:rsid w:val="4F4096F4"/>
    <w:rsid w:val="50AE92ED"/>
    <w:rsid w:val="525CD28E"/>
    <w:rsid w:val="529B4D6F"/>
    <w:rsid w:val="53E633AF"/>
    <w:rsid w:val="54140817"/>
    <w:rsid w:val="55820410"/>
    <w:rsid w:val="581EB986"/>
    <w:rsid w:val="599D7CBB"/>
    <w:rsid w:val="5A557533"/>
    <w:rsid w:val="5AF81758"/>
    <w:rsid w:val="5C9B88A9"/>
    <w:rsid w:val="5D3CAB08"/>
    <w:rsid w:val="5EB112C8"/>
    <w:rsid w:val="5FF51073"/>
    <w:rsid w:val="61AD3DB8"/>
    <w:rsid w:val="6269D564"/>
    <w:rsid w:val="62FEA1B5"/>
    <w:rsid w:val="6405A5C5"/>
    <w:rsid w:val="64D852D5"/>
    <w:rsid w:val="65360D7A"/>
    <w:rsid w:val="66CF7011"/>
    <w:rsid w:val="6757C913"/>
    <w:rsid w:val="68CA0F59"/>
    <w:rsid w:val="6EBE8DFD"/>
    <w:rsid w:val="70C711A6"/>
    <w:rsid w:val="7688E63A"/>
    <w:rsid w:val="785A7889"/>
    <w:rsid w:val="79F648EA"/>
    <w:rsid w:val="7C60BDAF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AE1F0"/>
  <w15:chartTrackingRefBased/>
  <w15:docId w15:val="{2C6AB4E2-B339-44FB-AB79-17A17115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D3F9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B849A2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9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semiHidden/>
    <w:rsid w:val="00B849A2"/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B849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849A2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849A2"/>
    <w:rPr>
      <w:rFonts w:ascii="Lucida Grande" w:eastAsia="MS Mincho" w:hAnsi="Lucida Grande" w:cs="Times New Roman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B849A2"/>
    <w:pPr>
      <w:spacing w:after="0" w:line="240" w:lineRule="auto"/>
    </w:pPr>
    <w:rPr>
      <w:rFonts w:ascii="Cambria" w:eastAsia="MS Mincho" w:hAnsi="Cambria" w:cs="Times New Roman"/>
      <w:color w:val="365F91"/>
      <w:lang w:val="en-US"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B849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B849A2"/>
    <w:pPr>
      <w:spacing w:after="0" w:line="240" w:lineRule="auto"/>
    </w:pPr>
    <w:rPr>
      <w:rFonts w:ascii="Cambria" w:eastAsia="MS Mincho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99"/>
    <w:qFormat/>
    <w:rsid w:val="00B849A2"/>
    <w:pPr>
      <w:ind w:left="720"/>
      <w:contextualSpacing/>
    </w:pPr>
  </w:style>
  <w:style w:type="character" w:styleId="Hiperpovezava">
    <w:name w:val="Hyperlink"/>
    <w:basedOn w:val="Privzetapisavaodstavka"/>
    <w:rsid w:val="00B849A2"/>
    <w:rPr>
      <w:color w:val="0000FF"/>
      <w:u w:val="single"/>
    </w:rPr>
  </w:style>
  <w:style w:type="paragraph" w:styleId="Brezrazmikov">
    <w:name w:val="No Spacing"/>
    <w:uiPriority w:val="1"/>
    <w:qFormat/>
    <w:rsid w:val="00B849A2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B849A2"/>
    <w:rPr>
      <w:i/>
      <w:iCs/>
    </w:rPr>
  </w:style>
  <w:style w:type="paragraph" w:customStyle="1" w:styleId="Default">
    <w:name w:val="Default"/>
    <w:rsid w:val="00B849A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49A2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49A2"/>
    <w:rPr>
      <w:rFonts w:ascii="Calibri" w:eastAsia="Calibri" w:hAnsi="Calibri" w:cs="Times New Roman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49A2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B849A2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B849A2"/>
    <w:pPr>
      <w:numPr>
        <w:numId w:val="7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B849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849A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849A2"/>
    <w:rPr>
      <w:rFonts w:ascii="Cambria" w:eastAsia="MS Mincho" w:hAnsi="Cambria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849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849A2"/>
    <w:rPr>
      <w:rFonts w:ascii="Cambria" w:eastAsia="MS Mincho" w:hAnsi="Cambria" w:cs="Times New Roman"/>
      <w:b/>
      <w:bCs/>
      <w:sz w:val="20"/>
      <w:szCs w:val="20"/>
    </w:rPr>
  </w:style>
  <w:style w:type="paragraph" w:styleId="Telobesedila3">
    <w:name w:val="Body Text 3"/>
    <w:basedOn w:val="Navaden"/>
    <w:link w:val="Telobesedila3Znak"/>
    <w:rsid w:val="00B849A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B849A2"/>
    <w:rPr>
      <w:rFonts w:ascii="Arial" w:eastAsia="Times New Roman" w:hAnsi="Arial" w:cs="Times New Roman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849A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99"/>
    <w:locked/>
    <w:rsid w:val="00B849A2"/>
    <w:rPr>
      <w:rFonts w:ascii="Cambria" w:eastAsia="MS Mincho" w:hAnsi="Cambria" w:cs="Times New Roman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B849A2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849A2"/>
    <w:rPr>
      <w:color w:val="808080"/>
    </w:rPr>
  </w:style>
  <w:style w:type="paragraph" w:styleId="Navadensplet">
    <w:name w:val="Normal (Web)"/>
    <w:basedOn w:val="Navaden"/>
    <w:uiPriority w:val="99"/>
    <w:unhideWhenUsed/>
    <w:rsid w:val="00B849A2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fontstyle01">
    <w:name w:val="fontstyle01"/>
    <w:basedOn w:val="Privzetapisavaodstavka"/>
    <w:rsid w:val="00B849A2"/>
    <w:rPr>
      <w:rFonts w:ascii="Verdana-Bold" w:hAnsi="Verdan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rivzetapisavaodstavka"/>
    <w:rsid w:val="00B849A2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avaden"/>
    <w:rsid w:val="00C159C7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normaltextrun">
    <w:name w:val="normaltextrun"/>
    <w:basedOn w:val="Privzetapisavaodstavka"/>
    <w:rsid w:val="00C159C7"/>
  </w:style>
  <w:style w:type="character" w:customStyle="1" w:styleId="eop">
    <w:name w:val="eop"/>
    <w:basedOn w:val="Privzetapisavaodstavka"/>
    <w:rsid w:val="00C159C7"/>
  </w:style>
  <w:style w:type="character" w:customStyle="1" w:styleId="spellingerror">
    <w:name w:val="spellingerror"/>
    <w:basedOn w:val="Privzetapisavaodstavka"/>
    <w:rsid w:val="00C159C7"/>
  </w:style>
  <w:style w:type="character" w:styleId="Omemba">
    <w:name w:val="Mention"/>
    <w:basedOn w:val="Privzetapisavaodstavka"/>
    <w:uiPriority w:val="99"/>
    <w:unhideWhenUsed/>
    <w:rsid w:val="000E079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8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EACBCFF-1990-4286-9601-356A7AE3752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d849426-d242-4ab3-8d9c-c44ac187dc91"/>
    <ds:schemaRef ds:uri="3f00ad6a-3ef9-480e-9838-6aeab830ce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FBF856-3451-4195-8ADB-A05B4FCFE27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3f00ad6a-3ef9-480e-9838-6aeab830ce89"/>
    <ds:schemaRef ds:uri="http://purl.org/dc/dcmitype/"/>
    <ds:schemaRef ds:uri="9d849426-d242-4ab3-8d9c-c44ac187dc91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351E427-ACC6-4C4A-BC3E-98159A51C1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D91E20-E282-454F-912E-10F83307C4C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a Vincetič</dc:creator>
  <cp:keywords/>
  <dc:description/>
  <cp:lastModifiedBy>Saša Verovšek</cp:lastModifiedBy>
  <cp:revision>2</cp:revision>
  <cp:lastPrinted>2023-01-04T13:18:00Z</cp:lastPrinted>
  <dcterms:created xsi:type="dcterms:W3CDTF">2023-01-04T13:55:00Z</dcterms:created>
  <dcterms:modified xsi:type="dcterms:W3CDTF">2023-01-0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